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6.png" ContentType="image/png"/>
  <Override PartName="/word/media/rId79.png" ContentType="image/png"/>
  <Override PartName="/word/media/rId88.png" ContentType="image/png"/>
  <Override PartName="/word/media/rId112.png" ContentType="image/png"/>
  <Override PartName="/word/media/rId20.png" ContentType="image/png"/>
  <Override PartName="/word/media/rId8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24.png" ContentType="image/png"/>
  <Override PartName="/word/media/rId37.png" ContentType="image/png"/>
  <Override PartName="/word/media/rId54.png" ContentType="image/png"/>
  <Override PartName="/word/media/rId63.png" ContentType="image/png"/>
  <Override PartName="/word/media/rId73.png" ContentType="image/png"/>
  <Override PartName="/word/media/rId41.png" ContentType="image/png"/>
  <Override PartName="/word/media/rId50.png" ContentType="image/png"/>
  <Override PartName="/word/media/rId58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conectividade-local"/>
    <w:p>
      <w:pPr>
        <w:pStyle w:val="Heading1"/>
      </w:pPr>
      <w:r>
        <w:t xml:space="preserve">1. Conectividade local</w:t>
      </w:r>
    </w:p>
    <w:p>
      <w:pPr>
        <w:pStyle w:val="FirstParagraph"/>
      </w:pPr>
      <w:r>
        <w:t xml:space="preserve">A análise de conectividade local é uma das camadas utilizadas para gerar o mapa de resiliência da paisagem. A conectividade local é calculada sobre uma superfície de resistência ao movimento dos organismos na paisagem. Essa superfície representa, por meio da atribuição de pesos, o grau de dificuldade que os diferentes tipos de usos e coberturas do solo oferecem à movimentação dos organismos, sendo as coberturas naturais aquelas com menor resistência e as superfícies mais antropizadas (ex. áreas urbanas, áreas agrícolas), com maior resistência.</w:t>
      </w:r>
    </w:p>
    <w:p>
      <w:pPr>
        <w:pStyle w:val="BodyText"/>
      </w:pPr>
      <w:r>
        <w:t xml:space="preserve">A superfície de resistência foi calculada usando como base os dados de uso e cobertura do solo fornecida pelo MapBiomas. A essa base foram incorporadas informações sobre a largura dos rios e também dados sobre infraestrutura de transporte e de energia. Ao longo da análise para gerar a superfície de resistência, primeiro foram atribuídos os valores de resistência à tabela com as classes de uso e cobertura do solo do MapBiomas e depois foram acrescentadas as classes de largura dos corpos d’água, bem como as classes de infraestrutura de transporte e de energia, com pesos de resitência específicos para cada classe.</w:t>
      </w:r>
    </w:p>
    <w:p>
      <w:pPr>
        <w:pStyle w:val="BodyText"/>
      </w:pPr>
      <w:r>
        <w:t xml:space="preserve">Essas análises foram realizadas no ArcGis 10.5. Todas as ferramentas do ArcGis 10.5 descritas aqui podem ser acessadas no ícone de busca.</w:t>
      </w:r>
    </w:p>
    <w:p>
      <w:pPr>
        <w:pStyle w:val="BodyText"/>
      </w:pPr>
      <w:r>
        <w:t xml:space="preserve">O fluxograma da análise de conectividade local é apresentado na</w:t>
      </w:r>
      <w:r>
        <w:t xml:space="preserve"> </w:t>
      </w:r>
      <w:hyperlink w:anchor="fig-fluxgeral">
        <w:r>
          <w:rPr>
            <w:rStyle w:val="Hyperlink"/>
          </w:rPr>
          <w:t xml:space="preserve">Figura 1.1</w:t>
        </w:r>
      </w:hyperlink>
      <w:r>
        <w:t xml:space="preserve"> </w:t>
      </w:r>
      <w:r>
        <w:t xml:space="preserve">e pode ser dividido em cinco etapas principais:</w:t>
      </w:r>
    </w:p>
    <w:p>
      <w:pPr>
        <w:numPr>
          <w:ilvl w:val="0"/>
          <w:numId w:val="1001"/>
        </w:numPr>
        <w:pStyle w:val="Compact"/>
      </w:pPr>
      <w:r>
        <w:t xml:space="preserve">Etapa 1: Reamostragem do MapBiomas</w:t>
      </w:r>
    </w:p>
    <w:p>
      <w:pPr>
        <w:numPr>
          <w:ilvl w:val="0"/>
          <w:numId w:val="1001"/>
        </w:numPr>
        <w:pStyle w:val="Compact"/>
      </w:pPr>
      <w:r>
        <w:t xml:space="preserve">Etapa 2: Largura dos corpos d’água</w:t>
      </w:r>
    </w:p>
    <w:p>
      <w:pPr>
        <w:numPr>
          <w:ilvl w:val="0"/>
          <w:numId w:val="1001"/>
        </w:numPr>
        <w:pStyle w:val="Compact"/>
      </w:pPr>
      <w:r>
        <w:t xml:space="preserve">Etapa 3: Infraestrutura de transporte e de energia</w:t>
      </w:r>
    </w:p>
    <w:p>
      <w:pPr>
        <w:numPr>
          <w:ilvl w:val="0"/>
          <w:numId w:val="1001"/>
        </w:numPr>
        <w:pStyle w:val="Compact"/>
      </w:pPr>
      <w:r>
        <w:t xml:space="preserve">Etapa 4: Valores de resistência e combinação das bases de dados</w:t>
      </w:r>
    </w:p>
    <w:p>
      <w:pPr>
        <w:numPr>
          <w:ilvl w:val="0"/>
          <w:numId w:val="1001"/>
        </w:numPr>
        <w:pStyle w:val="Compact"/>
      </w:pPr>
      <w:r>
        <w:t xml:space="preserve">Etapa 5: Aplicação de filtros e camada fi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fluxgeral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Fluxograma_geral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1: Fluxograma da análise de conectividade local.</w:t>
            </w:r>
          </w:p>
          <w:bookmarkEnd w:id="23"/>
        </w:tc>
      </w:tr>
    </w:tbl>
    <w:bookmarkEnd w:id="24"/>
    <w:bookmarkStart w:id="32" w:name="Xc7524b7c25925ce182fb2a6212e5f39c7b92605"/>
    <w:p>
      <w:pPr>
        <w:pStyle w:val="Heading1"/>
      </w:pPr>
      <w:r>
        <w:t xml:space="preserve">2. Bases de dados e arquivos utilizados na análise</w:t>
      </w:r>
    </w:p>
    <w:p>
      <w:pPr>
        <w:pStyle w:val="FirstParagraph"/>
      </w:pPr>
      <w:r>
        <w:t xml:space="preserve">As bases de dados e arquivos utilizadas em cada etapa da análise são apresentadas abaixo.</w:t>
      </w:r>
    </w:p>
    <w:bookmarkStart w:id="26" w:name="uso-e-cobertura-do-solo"/>
    <w:p>
      <w:pPr>
        <w:pStyle w:val="Heading3"/>
      </w:pPr>
      <w:r>
        <w:t xml:space="preserve">2.0.1 Uso e cobertura do solo</w:t>
      </w:r>
    </w:p>
    <w:p>
      <w:pPr>
        <w:numPr>
          <w:ilvl w:val="0"/>
          <w:numId w:val="1002"/>
        </w:numPr>
        <w:pStyle w:val="Compact"/>
      </w:pPr>
      <w:r>
        <w:t xml:space="preserve">MapBiomas Coleção 8 - Ano 2021 [LINK COLEÇÃO 8]: (Projeto MapBiomas – Coleção 8 da Série Anual de Mapas de Cobertura e Uso da Terra do Brasil, acessado em outubro de 2023 através do link:</w:t>
      </w:r>
      <w:r>
        <w:t xml:space="preserve"> </w:t>
      </w:r>
      <w:hyperlink r:id="rId25">
        <w:r>
          <w:rPr>
            <w:rStyle w:val="Hyperlink"/>
          </w:rPr>
          <w:t xml:space="preserve">https://storage.googleapis.com/mapbiomas-public/initiatives/brasil/collection_8/lclu/coverage/brasil_coverage_2022.tif</w:t>
        </w:r>
      </w:hyperlink>
      <w:r>
        <w:t xml:space="preserve">)</w:t>
      </w:r>
    </w:p>
    <w:bookmarkEnd w:id="26"/>
    <w:bookmarkStart w:id="27" w:name="largura-dos-corpos-dágua"/>
    <w:p>
      <w:pPr>
        <w:pStyle w:val="Heading3"/>
      </w:pPr>
      <w:r>
        <w:t xml:space="preserve">2.0.2 Largura dos corpos d’água</w:t>
      </w:r>
    </w:p>
    <w:p>
      <w:pPr>
        <w:numPr>
          <w:ilvl w:val="0"/>
          <w:numId w:val="1003"/>
        </w:numPr>
      </w:pPr>
      <w:r>
        <w:t xml:space="preserve">MapBiomas Água: [INSERIR LINK BASE DE DADOS - PARA DOWNLOAD]</w:t>
      </w:r>
    </w:p>
    <w:p>
      <w:pPr>
        <w:numPr>
          <w:ilvl w:val="0"/>
          <w:numId w:val="1003"/>
        </w:numPr>
      </w:pPr>
      <w:r>
        <w:t xml:space="preserve">Bacias hidrográficas nível 8 (Lehner &amp;Grill 2013): [INSERIR LINK BASE DE DADOS - PARA DOWNLOAD]</w:t>
      </w:r>
    </w:p>
    <w:p>
      <w:pPr>
        <w:numPr>
          <w:ilvl w:val="0"/>
          <w:numId w:val="1003"/>
        </w:numPr>
      </w:pPr>
      <w:r>
        <w:t xml:space="preserve">Largura efetiva dos corpos d’água (Yamashida et al. 2014): [INSERIR LINK BASE DE DADOS - PARA DOWNLOAD]</w:t>
      </w:r>
    </w:p>
    <w:bookmarkEnd w:id="27"/>
    <w:bookmarkStart w:id="30" w:name="X1a0d572a0441c794638077e7d2018ad5de5fc1e"/>
    <w:p>
      <w:pPr>
        <w:pStyle w:val="Heading3"/>
      </w:pPr>
      <w:r>
        <w:t xml:space="preserve">2.0.3 Infraestrutura de transporte e de energia</w:t>
      </w:r>
    </w:p>
    <w:p>
      <w:pPr>
        <w:numPr>
          <w:ilvl w:val="0"/>
          <w:numId w:val="1004"/>
        </w:numPr>
      </w:pPr>
      <w:r>
        <w:t xml:space="preserve">Estradas pavimentadas, estradas não-pavimentadas, ferrovias e linhas de transmissão de energia (IBGE - BCIM250, 2021):</w:t>
      </w:r>
      <w:r>
        <w:t xml:space="preserve"> </w:t>
      </w:r>
      <w:hyperlink r:id="rId28">
        <w:r>
          <w:rPr>
            <w:rStyle w:val="Hyperlink"/>
          </w:rPr>
          <w:t xml:space="preserve">https://www.ibge.gov.br/geociencias/cartas-e-mapas/bases-cartograficas-continuas/15759-brasil.html?=&amp;t=downloads</w:t>
        </w:r>
      </w:hyperlink>
    </w:p>
    <w:p>
      <w:pPr>
        <w:numPr>
          <w:ilvl w:val="0"/>
          <w:numId w:val="1004"/>
        </w:numPr>
      </w:pPr>
      <w:r>
        <w:t xml:space="preserve">Aerogeradores, centrais geradoras de energia fotovoltaicas, linhas de transmissão de energia eólica e usinas termelétricas (ANEEL):</w:t>
      </w:r>
      <w:r>
        <w:t xml:space="preserve"> </w:t>
      </w:r>
      <w:hyperlink r:id="rId29">
        <w:r>
          <w:rPr>
            <w:rStyle w:val="Hyperlink"/>
          </w:rPr>
          <w:t xml:space="preserve">https://gisepeprd2.epe.gov.br/WebMapEPE/</w:t>
        </w:r>
      </w:hyperlink>
    </w:p>
    <w:bookmarkEnd w:id="30"/>
    <w:bookmarkStart w:id="31" w:name="filtro-kernel"/>
    <w:p>
      <w:pPr>
        <w:pStyle w:val="Heading3"/>
      </w:pPr>
      <w:r>
        <w:t xml:space="preserve">2.0.4 Filtro</w:t>
      </w:r>
      <w:r>
        <w:t xml:space="preserve"> </w:t>
      </w:r>
      <w:r>
        <w:rPr>
          <w:iCs/>
          <w:i/>
        </w:rPr>
        <w:t xml:space="preserve">kernel</w:t>
      </w:r>
    </w:p>
    <w:p>
      <w:pPr>
        <w:numPr>
          <w:ilvl w:val="0"/>
          <w:numId w:val="1005"/>
        </w:numPr>
        <w:pStyle w:val="Compact"/>
      </w:pPr>
      <w:r>
        <w:t xml:space="preserve">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: [ADICIONAR ARQUIVO TXT COM O FILTRO]</w:t>
      </w:r>
    </w:p>
    <w:bookmarkEnd w:id="31"/>
    <w:bookmarkEnd w:id="32"/>
    <w:bookmarkStart w:id="45" w:name="reamostragem-do-mapbiomas"/>
    <w:p>
      <w:pPr>
        <w:pStyle w:val="Heading1"/>
      </w:pPr>
      <w:r>
        <w:t xml:space="preserve">3. Reamostragem do MapBiomas</w:t>
      </w:r>
    </w:p>
    <w:p>
      <w:pPr>
        <w:pStyle w:val="FirstParagraph"/>
      </w:pPr>
      <w:r>
        <w:t xml:space="preserve">A reamostragem da base de dados do MapBiomas corresponde à</w:t>
      </w:r>
      <w:r>
        <w:t xml:space="preserve"> </w:t>
      </w:r>
      <w:r>
        <w:rPr>
          <w:bCs/>
          <w:b/>
        </w:rPr>
        <w:t xml:space="preserve">Etapa 1</w:t>
      </w:r>
      <w:r>
        <w:t xml:space="preserve"> </w:t>
      </w:r>
      <w:r>
        <w:t xml:space="preserve">da análise de conectividade local (</w:t>
      </w:r>
      <w:hyperlink w:anchor="fig-flux1">
        <w:r>
          <w:rPr>
            <w:rStyle w:val="Hyperlink"/>
          </w:rPr>
          <w:t xml:space="preserve">Figura 3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flux1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1: Fluxograma com a indicação da Etapa 1 da análise de conectividade local: reamostragem do MapBiomas.</w:t>
            </w:r>
          </w:p>
          <w:bookmarkEnd w:id="36"/>
        </w:tc>
      </w:tr>
    </w:tbl>
    <w:p>
      <w:pPr>
        <w:pStyle w:val="BodyText"/>
      </w:pPr>
      <w:r>
        <w:t xml:space="preserve">Foi necessário reamostrar os dados do MapBiomas a partir da resolução original de 30 m para a resolução de 90 m utilizada no estudo. A reamostragem foi realizada com o uso da ferramenta</w:t>
      </w:r>
      <w:r>
        <w:t xml:space="preserve"> </w:t>
      </w:r>
      <w:r>
        <w:t xml:space="preserve">“</w:t>
      </w:r>
      <w:r>
        <w:t xml:space="preserve">Resample</w:t>
      </w:r>
      <w:r>
        <w:t xml:space="preserve">”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método de vizinho mais próximo</w:t>
      </w:r>
      <w:r>
        <w:t xml:space="preserve"> </w:t>
      </w:r>
      <w:r>
        <w:t xml:space="preserve">(</w:t>
      </w:r>
      <w:r>
        <w:rPr>
          <w:iCs/>
          <w:i/>
        </w:rPr>
        <w:t xml:space="preserve">nearest</w:t>
      </w:r>
      <w:r>
        <w:t xml:space="preserve">).</w:t>
      </w:r>
    </w:p>
    <w:p>
      <w:pPr>
        <w:pStyle w:val="BodyText"/>
      </w:pPr>
      <w:r>
        <w:t xml:space="preserve">Para essa etapa, o arquivo de entrada</w:t>
      </w:r>
      <w:r>
        <w:t xml:space="preserve"> </w:t>
      </w:r>
      <w:r>
        <w:t xml:space="preserve">“</w:t>
      </w:r>
      <w:r>
        <w:t xml:space="preserve">input raster</w:t>
      </w:r>
      <w:r>
        <w:t xml:space="preserve">”</w:t>
      </w:r>
      <w:r>
        <w:t xml:space="preserve"> </w:t>
      </w:r>
      <w:r>
        <w:t xml:space="preserve">correspondeu à camada original do MapBiomas e para o arquivo de saída</w:t>
      </w:r>
      <w:r>
        <w:t xml:space="preserve"> </w:t>
      </w:r>
      <w:r>
        <w:t xml:space="preserve">“</w:t>
      </w:r>
      <w:r>
        <w:t xml:space="preserve">output raster</w:t>
      </w:r>
      <w:r>
        <w:t xml:space="preserve">”</w:t>
      </w:r>
      <w:r>
        <w:t xml:space="preserve"> </w:t>
      </w:r>
      <w:r>
        <w:t xml:space="preserve">atribuímos um novo nome. A resolução de aproximadamente 90 m (ou seja 0.00083333333) para o pixel do novo arquivo gerado foi indicada no campo</w:t>
      </w:r>
      <w:r>
        <w:t xml:space="preserve"> </w:t>
      </w:r>
      <w:r>
        <w:rPr>
          <w:rStyle w:val="VerbatimChar"/>
        </w:rPr>
        <w:t xml:space="preserve">Output Cell Size (optional)</w:t>
      </w:r>
      <w:r>
        <w:t xml:space="preserve">. A escolha do método</w:t>
      </w:r>
      <w:r>
        <w:t xml:space="preserve"> </w:t>
      </w:r>
      <w:r>
        <w:rPr>
          <w:rStyle w:val="VerbatimChar"/>
        </w:rPr>
        <w:t xml:space="preserve">Nearest</w:t>
      </w:r>
      <w:r>
        <w:t xml:space="preserve"> </w:t>
      </w:r>
      <w:r>
        <w:t xml:space="preserve">foi definida no campo</w:t>
      </w:r>
      <w:r>
        <w:t xml:space="preserve"> </w:t>
      </w:r>
      <w:r>
        <w:rPr>
          <w:rStyle w:val="VerbatimChar"/>
        </w:rPr>
        <w:t xml:space="preserve">Resampling technique (optional)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Figura 3.2</w:t>
        </w:r>
      </w:hyperlink>
      <w:r>
        <w:t xml:space="preserve">). No final do processo de reamostragem seguimos a mesma classificação proposta pelo MapBiomas para colorir os usos do solo (</w:t>
      </w:r>
      <w:hyperlink w:anchor="fig-map-1">
        <w:r>
          <w:rPr>
            <w:rStyle w:val="Hyperlink"/>
          </w:rPr>
          <w:t xml:space="preserve">Figura 3.3</w:t>
        </w:r>
      </w:hyperlink>
      <w:r>
        <w:t xml:space="preserve">). Esse processo gerou a listagem de 29 classes de uso e cobertura do so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1"/>
          <w:p>
            <w:pPr>
              <w:jc w:val="center"/>
            </w:pPr>
            <w:r>
              <w:drawing>
                <wp:inline>
                  <wp:extent cx="1466400" cy="101159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fig_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400" cy="10115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2: Método da reamostragem da superfície de uso e cobertura do solo (MapBiomas coleção 8 de 2021), de 30 m para 90 m, por meio da técnica NEAREST, no ArcGis 10.5.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map-1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map1_mapbioma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3: Classificação do uso e cobertura do solo convertida de uma resolução de 30 m para 90 m, tomando como base MapBiomas, coleção 8 de 2023.</w:t>
            </w:r>
          </w:p>
          <w:bookmarkEnd w:id="44"/>
        </w:tc>
      </w:tr>
    </w:tbl>
    <w:bookmarkEnd w:id="45"/>
    <w:bookmarkStart w:id="78" w:name="largura-dos-corpos-dágua-1"/>
    <w:p>
      <w:pPr>
        <w:pStyle w:val="Heading1"/>
      </w:pPr>
      <w:r>
        <w:t xml:space="preserve">4. Largura dos corpos d’água</w:t>
      </w:r>
    </w:p>
    <w:p>
      <w:pPr>
        <w:pStyle w:val="FirstParagraph"/>
      </w:pPr>
      <w:r>
        <w:t xml:space="preserve">A análise para categorizar os corpos d’água em classes de largura corresponde à</w:t>
      </w:r>
      <w:r>
        <w:t xml:space="preserve"> </w:t>
      </w:r>
      <w:r>
        <w:rPr>
          <w:bCs/>
          <w:b/>
        </w:rPr>
        <w:t xml:space="preserve">Etapa 2</w:t>
      </w:r>
      <w:r>
        <w:t xml:space="preserve"> </w:t>
      </w:r>
      <w:r>
        <w:t xml:space="preserve">da análise de conectividade local (</w:t>
      </w:r>
      <w:hyperlink w:anchor="fig-flux2">
        <w:r>
          <w:rPr>
            <w:rStyle w:val="Hyperlink"/>
          </w:rPr>
          <w:t xml:space="preserve">Figura 4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lux2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2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1: Fluxograma com a indicação da Etapa 2 da análise de conectividade local: largura dos corpos d’água.</w:t>
            </w:r>
          </w:p>
          <w:bookmarkEnd w:id="49"/>
        </w:tc>
      </w:tr>
    </w:tbl>
    <w:bookmarkStart w:id="62" w:name="passo-1"/>
    <w:p>
      <w:pPr>
        <w:pStyle w:val="Heading3"/>
      </w:pPr>
      <w:r>
        <w:t xml:space="preserve">4.0.1 Passo 1</w:t>
      </w:r>
    </w:p>
    <w:p>
      <w:pPr>
        <w:pStyle w:val="FirstParagraph"/>
      </w:pPr>
      <w:r>
        <w:t xml:space="preserve">No Passo 1 dessa etapa, inicialmente extraímos a máscara de corpos de águas abertas (rios, lagos e oceanos) da camada de uso e cobertura do solo (na escala de 90 m;</w:t>
      </w:r>
      <w:r>
        <w:t xml:space="preserve"> </w:t>
      </w:r>
      <w:hyperlink w:anchor="fig-map-2">
        <w:r>
          <w:rPr>
            <w:rStyle w:val="Hyperlink"/>
          </w:rPr>
          <w:t xml:space="preserve">Figura 4.2</w:t>
        </w:r>
      </w:hyperlink>
      <w:r>
        <w:t xml:space="preserve">) e dividimos essa classe única em pedaços menores, regionalizando suas larguras por trecho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map-2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map2_agua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2: Camada de águas abertas do MapBiomas, usada como base para classificação dos tamanhos dos rios.</w:t>
            </w:r>
          </w:p>
          <w:bookmarkEnd w:id="53"/>
        </w:tc>
      </w:tr>
    </w:tbl>
    <w:p>
      <w:pPr>
        <w:pStyle w:val="BodyText"/>
      </w:pPr>
      <w:r>
        <w:t xml:space="preserve">A divisão em trechos ocorreu com o uso da ferramenta</w:t>
      </w:r>
      <w:r>
        <w:t xml:space="preserve"> </w:t>
      </w:r>
      <w:r>
        <w:t xml:space="preserve">“</w:t>
      </w:r>
      <w:r>
        <w:t xml:space="preserve">Raster Calculator</w:t>
      </w:r>
      <w:r>
        <w:t xml:space="preserve">”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Figura 5.2</w:t>
        </w:r>
      </w:hyperlink>
      <w:r>
        <w:t xml:space="preserve">), por meio da intersecção entre as camadas matriciais de águas abertas e de bacias hidrográficas no nível 8, produzidas por Lehner &amp;Grill (2013) (</w:t>
      </w:r>
      <w:hyperlink w:anchor="fig-map-3">
        <w:r>
          <w:rPr>
            <w:rStyle w:val="Hyperlink"/>
          </w:rPr>
          <w:t xml:space="preserve">Figura 4.4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2"/>
          <w:p>
            <w:pPr>
              <w:jc w:val="center"/>
            </w:pPr>
            <w:r>
              <w:drawing>
                <wp:inline>
                  <wp:extent cx="3661775" cy="2121073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fig_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1775" cy="2121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3: Ferramenta</w:t>
            </w:r>
            <w:r>
              <w:t xml:space="preserve"> </w:t>
            </w:r>
            <w:r>
              <w:t xml:space="preserve">“</w:t>
            </w:r>
            <w:r>
              <w:t xml:space="preserve">Raster Calculator</w:t>
            </w:r>
            <w:r>
              <w:t xml:space="preserve">”</w:t>
            </w:r>
            <w:r>
              <w:t xml:space="preserve">, do programa ArcGis 10.5, utilizada para a intersecção entre as camadas de águas abertas e bacias hidrográficas, gerando trechos de corpos d’água utilizados para consulta da largura dos mesmos.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map-3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map3_bacias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4: Bacias hidrográficas de nivel 8 (Lehner &amp;Grill 2013).</w:t>
            </w:r>
          </w:p>
          <w:bookmarkEnd w:id="61"/>
        </w:tc>
      </w:tr>
    </w:tbl>
    <w:bookmarkEnd w:id="62"/>
    <w:bookmarkStart w:id="71" w:name="passo-2"/>
    <w:p>
      <w:pPr>
        <w:pStyle w:val="Heading3"/>
      </w:pPr>
      <w:r>
        <w:t xml:space="preserve">4.0.2 Passo 2</w:t>
      </w:r>
    </w:p>
    <w:p>
      <w:pPr>
        <w:pStyle w:val="FirstParagraph"/>
      </w:pPr>
      <w:r>
        <w:t xml:space="preserve">No Passo 2, para cada um dos trechos gerados no passo anterior, foi calculado o valor máximo de largura de cada trecho de águas abertas, por meio meio da estatística zonal (</w:t>
      </w:r>
      <w:hyperlink w:anchor="fig-3">
        <w:r>
          <w:rPr>
            <w:rStyle w:val="Hyperlink"/>
          </w:rPr>
          <w:t xml:space="preserve">Figura 6.2</w:t>
        </w:r>
      </w:hyperlink>
      <w:r>
        <w:t xml:space="preserve">). A largura efetiva máxima dos corpos d’água, de margem a margem, foi obtida através da base GWD – LR de Yamashida et al. 2014 (</w:t>
      </w:r>
      <w:hyperlink w:anchor="fig-map-4">
        <w:r>
          <w:rPr>
            <w:rStyle w:val="Hyperlink"/>
          </w:rPr>
          <w:t xml:space="preserve">Figura 4.6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6" w:name="fig-3"/>
          <w:p>
            <w:pPr>
              <w:jc w:val="center"/>
            </w:pPr>
            <w:r>
              <w:drawing>
                <wp:inline>
                  <wp:extent cx="4192043" cy="2496854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fig_3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043" cy="2496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5: Uso da ferramenta</w:t>
            </w:r>
            <w:r>
              <w:t xml:space="preserve"> </w:t>
            </w:r>
            <w:r>
              <w:t xml:space="preserve">“</w:t>
            </w:r>
            <w:r>
              <w:t xml:space="preserve">Zonal Statistics</w:t>
            </w:r>
            <w:r>
              <w:t xml:space="preserve">”</w:t>
            </w:r>
            <w:r>
              <w:t xml:space="preserve">, do programa ArcGis 10.5, para calcular a largura máxima de cada trecho de corpos d’água por unidade de consulta.</w:t>
            </w:r>
          </w:p>
          <w:bookmarkEnd w:id="6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map-4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map4_aguasPORbacias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6: Divisão da camada de águas abertas do MapBiomas recortada pelas bacias hidrográficas de nivel 8.</w:t>
            </w:r>
          </w:p>
          <w:bookmarkEnd w:id="70"/>
        </w:tc>
      </w:tr>
    </w:tbl>
    <w:bookmarkEnd w:id="71"/>
    <w:bookmarkStart w:id="72" w:name="passo-3"/>
    <w:p>
      <w:pPr>
        <w:pStyle w:val="Heading3"/>
      </w:pPr>
      <w:r>
        <w:t xml:space="preserve">4.0.3 Passo 3</w:t>
      </w:r>
    </w:p>
    <w:p>
      <w:pPr>
        <w:pStyle w:val="FirstParagraph"/>
      </w:pPr>
      <w:r>
        <w:t xml:space="preserve">Uma vez identificada a largura máxima de cada trecho de corpo d’água, agrupamos os rios em quatro classes de largura: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1 a 25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250 a 1.00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1.000 a 4.00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maior de 4.000 m.</w:t>
      </w:r>
    </w:p>
    <w:bookmarkEnd w:id="72"/>
    <w:bookmarkStart w:id="77" w:name="passo-4"/>
    <w:p>
      <w:pPr>
        <w:pStyle w:val="Heading3"/>
      </w:pPr>
      <w:r>
        <w:t xml:space="preserve">4.0.4 Passo 4</w:t>
      </w:r>
    </w:p>
    <w:p>
      <w:pPr>
        <w:pStyle w:val="FirstParagraph"/>
      </w:pPr>
      <w:r>
        <w:t xml:space="preserve">Por fim, utilizando a ferramenta</w:t>
      </w:r>
      <w:r>
        <w:t xml:space="preserve"> </w:t>
      </w:r>
      <w:r>
        <w:t xml:space="preserve">“</w:t>
      </w:r>
      <w:r>
        <w:t xml:space="preserve">Mosaic to New Raster</w:t>
      </w:r>
      <w:r>
        <w:t xml:space="preserve">”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Figura 6.3</w:t>
        </w:r>
      </w:hyperlink>
      <w:r>
        <w:t xml:space="preserve">), realizamos uma mosaicagem entre a camada contendo essas quatro classes e a camada do MapBiomas (já subtraída da classe de águas abertas), elevando de 29 para 32 o número de classes de uso e cobertura do so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6" w:name="fig-4"/>
          <w:p>
            <w:pPr>
              <w:jc w:val="center"/>
            </w:pPr>
            <w:r>
              <w:drawing>
                <wp:inline>
                  <wp:extent cx="5334000" cy="3806461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figs/fig_4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6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7: Ferramenta</w:t>
            </w:r>
            <w:r>
              <w:t xml:space="preserve"> </w:t>
            </w:r>
            <w:r>
              <w:t xml:space="preserve">“</w:t>
            </w:r>
            <w:r>
              <w:t xml:space="preserve">Mosaic to New Raster</w:t>
            </w:r>
            <w:r>
              <w:t xml:space="preserve">”</w:t>
            </w:r>
            <w:r>
              <w:t xml:space="preserve">, do programa ArcGis 10.5, utilizada para fazer a mosaicagem entre a superfície contendo as quatro classes de corpos d’água com larguras distintas e a superfície do MapBiomas 2021 na escala de 90 m sem a classe de águas abertas (a ser substituída pelas quatro novas classes de corpos d’água).</w:t>
            </w:r>
          </w:p>
          <w:bookmarkEnd w:id="76"/>
        </w:tc>
      </w:tr>
    </w:tbl>
    <w:bookmarkEnd w:id="77"/>
    <w:bookmarkEnd w:id="78"/>
    <w:bookmarkStart w:id="87" w:name="X4c5e8a5d44dbb0e93a18e4c6455ce2ec53dcfa9"/>
    <w:p>
      <w:pPr>
        <w:pStyle w:val="Heading1"/>
      </w:pPr>
      <w:r>
        <w:t xml:space="preserve">5. Infraestrutura de transporte e de energia</w:t>
      </w:r>
    </w:p>
    <w:p>
      <w:pPr>
        <w:pStyle w:val="FirstParagraph"/>
      </w:pPr>
      <w:r>
        <w:t xml:space="preserve">A inclusão de dados de infraestrutura de transporte e de energia corresponde à</w:t>
      </w:r>
      <w:r>
        <w:t xml:space="preserve"> </w:t>
      </w:r>
      <w:r>
        <w:rPr>
          <w:bCs/>
          <w:b/>
        </w:rPr>
        <w:t xml:space="preserve">Etapa 3</w:t>
      </w:r>
      <w:r>
        <w:t xml:space="preserve"> </w:t>
      </w:r>
      <w:r>
        <w:t xml:space="preserve">da análise de conectividade local (</w:t>
      </w:r>
      <w:hyperlink w:anchor="fig-flux3">
        <w:r>
          <w:rPr>
            <w:rStyle w:val="Hyperlink"/>
          </w:rPr>
          <w:t xml:space="preserve">Figura 5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lux3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3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.1: Fluxograma com a indicação da Etapa 3 da análise de conectividade local: infraestrutura de transporte e de energia.</w:t>
            </w:r>
          </w:p>
          <w:bookmarkEnd w:id="82"/>
        </w:tc>
      </w:tr>
    </w:tbl>
    <w:p>
      <w:pPr>
        <w:pStyle w:val="BodyText"/>
      </w:pPr>
      <w:r>
        <w:t xml:space="preserve">Das bases de dados do IBGE e da ANEEL foram extraídos os seguintes dados:</w:t>
      </w:r>
    </w:p>
    <w:p>
      <w:pPr>
        <w:numPr>
          <w:ilvl w:val="0"/>
          <w:numId w:val="1011"/>
        </w:numPr>
      </w:pPr>
      <w:r>
        <w:t xml:space="preserve">IBGE: estradas pavimentadas, estradas não pavimentadas, ferrovias e linhas de transmissão de energia.</w:t>
      </w:r>
    </w:p>
    <w:p>
      <w:pPr>
        <w:numPr>
          <w:ilvl w:val="0"/>
          <w:numId w:val="1011"/>
        </w:numPr>
      </w:pPr>
      <w:r>
        <w:t xml:space="preserve">ANEEL: aerogeradores, centrais fotovoltaicas, linhas de transmissão de energia eólica e termelétricas.</w:t>
      </w:r>
    </w:p>
    <w:p>
      <w:pPr>
        <w:pStyle w:val="FirstParagraph"/>
      </w:pPr>
      <w:r>
        <w:t xml:space="preserve">As camadas de infraestrutura de transporte e de energia foram inicialmente convertidas de formatos vetoriais para</w:t>
      </w:r>
      <w:r>
        <w:t xml:space="preserve"> </w:t>
      </w:r>
      <w:r>
        <w:rPr>
          <w:iCs/>
          <w:i/>
        </w:rPr>
        <w:t xml:space="preserve">raster</w:t>
      </w:r>
      <w:r>
        <w:t xml:space="preserve">, com pixels de tamanho aproximado de 90 m (</w:t>
      </w:r>
      <w:hyperlink w:anchor="fig-2">
        <w:r>
          <w:rPr>
            <w:rStyle w:val="Hyperlink"/>
          </w:rPr>
          <w:t xml:space="preserve">Figura 5.2</w:t>
        </w:r>
      </w:hyperlink>
      <w:r>
        <w:t xml:space="preserve">). Essa conversão foi realizada para cada arquivo usando a ferramenta</w:t>
      </w:r>
      <w:r>
        <w:t xml:space="preserve"> </w:t>
      </w:r>
      <w:r>
        <w:rPr>
          <w:rStyle w:val="VerbatimChar"/>
        </w:rPr>
        <w:t xml:space="preserve">Polyline to Raster</w:t>
      </w:r>
      <w:r>
        <w:t xml:space="preserve">, onde o arquivo de entrada</w:t>
      </w:r>
      <w:r>
        <w:t xml:space="preserve"> </w:t>
      </w:r>
      <w:r>
        <w:t xml:space="preserve">“</w:t>
      </w:r>
      <w:r>
        <w:t xml:space="preserve">Input Features</w:t>
      </w:r>
      <w:r>
        <w:t xml:space="preserve">”</w:t>
      </w:r>
      <w:r>
        <w:t xml:space="preserve"> </w:t>
      </w:r>
      <w:r>
        <w:t xml:space="preserve">corresponde à camada de infraestrutura original e o arquivo de saída</w:t>
      </w:r>
      <w:r>
        <w:t xml:space="preserve"> </w:t>
      </w:r>
      <w:r>
        <w:t xml:space="preserve">“</w:t>
      </w:r>
      <w:r>
        <w:t xml:space="preserve">Value field</w:t>
      </w:r>
      <w:r>
        <w:t xml:space="preserve">”</w:t>
      </w:r>
      <w:r>
        <w:t xml:space="preserve"> </w:t>
      </w:r>
      <w:r>
        <w:t xml:space="preserve">é a camada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que será criada. A definição da resolução espacial</w:t>
      </w:r>
      <w:r>
        <w:t xml:space="preserve"> </w:t>
      </w:r>
      <w:r>
        <w:t xml:space="preserve">“</w:t>
      </w:r>
      <w:r>
        <w:t xml:space="preserve">Output Raster Dataset</w:t>
      </w:r>
      <w:r>
        <w:t xml:space="preserve">”</w:t>
      </w:r>
      <w:r>
        <w:t xml:space="preserve"> </w:t>
      </w:r>
      <w:r>
        <w:t xml:space="preserve">corresponde a 0.00083333333 (ou seja 90 m de resolução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6" w:name="fig-2"/>
          <w:p>
            <w:pPr>
              <w:jc w:val="center"/>
            </w:pPr>
            <w:r>
              <w:drawing>
                <wp:inline>
                  <wp:extent cx="1450800" cy="10008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fig2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0800" cy="1000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.2: Método de conversão de arquivos vetoriais para arquivos matriciais (</w:t>
            </w:r>
            <w:r>
              <w:rPr>
                <w:iCs/>
                <w:i/>
              </w:rPr>
              <w:t xml:space="preserve">raster</w:t>
            </w:r>
            <w:r>
              <w:t xml:space="preserve">) já definindo os pixels com tamanho aproximado de 90 m, no ArcGis 10.5.</w:t>
            </w:r>
          </w:p>
          <w:bookmarkEnd w:id="86"/>
        </w:tc>
      </w:tr>
    </w:tbl>
    <w:bookmarkEnd w:id="87"/>
    <w:bookmarkStart w:id="111" w:name="Xeeb0a08667f3dc05a8e85295cd77e44dbc2e840"/>
    <w:p>
      <w:pPr>
        <w:pStyle w:val="Heading1"/>
      </w:pPr>
      <w:r>
        <w:t xml:space="preserve">6. Valores de resistência e combinação das bases de dados</w:t>
      </w:r>
    </w:p>
    <w:p>
      <w:pPr>
        <w:pStyle w:val="FirstParagraph"/>
      </w:pPr>
      <w:r>
        <w:t xml:space="preserve">A atribuição dos valores de resistência para cada classe de uso e cobertura do solo e a combinação das diferentes bases de dados corresponde à</w:t>
      </w:r>
      <w:r>
        <w:t xml:space="preserve"> </w:t>
      </w:r>
      <w:r>
        <w:rPr>
          <w:bCs/>
          <w:b/>
        </w:rPr>
        <w:t xml:space="preserve">Etapa 4</w:t>
      </w:r>
      <w:r>
        <w:t xml:space="preserve"> </w:t>
      </w:r>
      <w:r>
        <w:t xml:space="preserve">da análise conectividade local (</w:t>
      </w:r>
      <w:hyperlink w:anchor="fig-flux4">
        <w:r>
          <w:rPr>
            <w:rStyle w:val="Hyperlink"/>
          </w:rPr>
          <w:t xml:space="preserve">Figura 6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1" w:name="fig-flux4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4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1: Fluxograma com a indicação da Etapa 4 da análise de conectividade local: valores de resistência e combinação das bases de dados.</w:t>
            </w:r>
          </w:p>
          <w:bookmarkEnd w:id="91"/>
        </w:tc>
      </w:tr>
    </w:tbl>
    <w:p>
      <w:pPr>
        <w:pStyle w:val="BodyText"/>
      </w:pPr>
      <w:r>
        <w:t xml:space="preserve">Os valores de resistência para cada classe de uso e cobertura do solo foram atribuídos, por bioma, pela equipe do projeto e por especialistas. Esses valores variaram de 1 a 20 em números inteiros, sendo 1 o valor de menor resistência e 20 o de maior resistência.</w:t>
      </w:r>
    </w:p>
    <w:bookmarkStart w:id="93" w:name="passo-1-1"/>
    <w:p>
      <w:pPr>
        <w:pStyle w:val="Heading3"/>
      </w:pPr>
      <w:r>
        <w:t xml:space="preserve">6.0.1 Passo 1</w:t>
      </w:r>
    </w:p>
    <w:p>
      <w:pPr>
        <w:pStyle w:val="FirstParagraph"/>
      </w:pPr>
      <w:r>
        <w:t xml:space="preserve">Iniciamos a atribuição dos valores de resistência na camada de uso e cobertura do solo do MapBiomas reamostrada na resolução de 90 m, conforme valores apresentados na</w:t>
      </w:r>
      <w:r>
        <w:t xml:space="preserve"> </w:t>
      </w:r>
      <w:hyperlink w:anchor="tbl-1">
        <w:r>
          <w:rPr>
            <w:rStyle w:val="Hyperlink"/>
          </w:rPr>
          <w:t xml:space="preserve">Tabela 6.1</w:t>
        </w:r>
      </w:hyperlink>
      <w:r>
        <w:t xml:space="preserve">.</w:t>
      </w:r>
      <w:r>
        <w:t xml:space="preserve"> </w:t>
      </w:r>
    </w:p>
    <w:bookmarkStart w:id="92" w:name="tbl-1"/>
    <w:p>
      <w:pPr>
        <w:pStyle w:val="TableCaption"/>
      </w:pPr>
      <w:r>
        <w:t xml:space="preserve">Tabela 6.1: Valores de resistência, por bioma, para as 28 classes de uso e cobertura do solo (sem a classe de águas abertas), obtidas da base de dados de uso e cobertura do solo do MapBiom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1: Valores de resistência, por bioma, para as 28 classes de uso e cobertura do solo (sem a classe de águas abertas), obtidas da base de dados de uso e cobertura do solo do MapBiomas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floramento rocho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god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qua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s alagadas (Campos e Pântan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f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 de açúc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alag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campestre (camp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de sav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flore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saico de u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áreas não vege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pere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temporá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formações não flores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tag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ia, duna e a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na (Apic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lvicultura (floresta plantad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arbó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herbác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92"/>
    <w:bookmarkEnd w:id="93"/>
    <w:bookmarkStart w:id="95" w:name="passo-2-1"/>
    <w:p>
      <w:pPr>
        <w:pStyle w:val="Heading3"/>
      </w:pPr>
      <w:r>
        <w:t xml:space="preserve">6.0.2 Passo 2</w:t>
      </w:r>
    </w:p>
    <w:p>
      <w:pPr>
        <w:pStyle w:val="FirstParagraph"/>
      </w:pPr>
      <w:r>
        <w:t xml:space="preserve">A esse conjunto de dados, acrescentamos uma coluna na tabela de atributos, com as 4 classes de largura dos corpos d’água, conforme valores apresentados na</w:t>
      </w:r>
      <w:r>
        <w:t xml:space="preserve"> </w:t>
      </w:r>
      <w:hyperlink w:anchor="tbl-2">
        <w:r>
          <w:rPr>
            <w:rStyle w:val="Hyperlink"/>
          </w:rPr>
          <w:t xml:space="preserve">Tabela 6.2</w:t>
        </w:r>
      </w:hyperlink>
      <w:r>
        <w:t xml:space="preserve">.</w:t>
      </w:r>
    </w:p>
    <w:bookmarkStart w:id="94" w:name="tbl-2"/>
    <w:p>
      <w:pPr>
        <w:pStyle w:val="TableCaption"/>
      </w:pPr>
      <w:r>
        <w:t xml:space="preserve">Tabela 6.2: Valores de resistência, por bioma, para as quatro classes de tamanho dos rios (N: 29 - 32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2: Valores de resistência, por bioma, para as quatro classes de tamanho dos rios (N: 29 - 32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té 25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250 a 1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1.000 a 4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cima de 4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bookmarkEnd w:id="94"/>
    <w:bookmarkEnd w:id="95"/>
    <w:bookmarkStart w:id="110" w:name="passo-3-1"/>
    <w:p>
      <w:pPr>
        <w:pStyle w:val="Heading3"/>
      </w:pPr>
      <w:r>
        <w:t xml:space="preserve">6.0.3 Passo 3</w:t>
      </w:r>
    </w:p>
    <w:p>
      <w:pPr>
        <w:pStyle w:val="FirstParagraph"/>
      </w:pPr>
      <w:r>
        <w:t xml:space="preserve">As camadas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geradas para as bases de dados de infraestrutura de transporte e de energia receberam valores de resistência como atributo específico, conforme indicado na</w:t>
      </w:r>
      <w:r>
        <w:t xml:space="preserve"> </w:t>
      </w:r>
      <w:hyperlink w:anchor="tbl-3">
        <w:r>
          <w:rPr>
            <w:rStyle w:val="Hyperlink"/>
          </w:rPr>
          <w:t xml:space="preserve">Tabela 6.3</w:t>
        </w:r>
      </w:hyperlink>
      <w:r>
        <w:t xml:space="preserve">.</w:t>
      </w:r>
    </w:p>
    <w:bookmarkStart w:id="96" w:name="tbl-3"/>
    <w:p>
      <w:pPr>
        <w:pStyle w:val="TableCaption"/>
      </w:pPr>
      <w:r>
        <w:t xml:space="preserve">Tabela 6.3: Valores de resistência, por bioma, para as camada de infraestrutura de transporte e de energia (N: 33 - 39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3: Valores de resistência, por bioma, para as camada de infraestrutura de transporte e de energia (N: 33 - 39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eroger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rais geradoras de energia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rrov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has de transmissão (tradicionais e anexas ao sistema eólic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melétr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96"/>
    <w:p>
      <w:pPr>
        <w:pStyle w:val="BodyText"/>
      </w:pPr>
      <w:r>
        <w:t xml:space="preserve">Em seguida, todas as camadas foram agrupadas em um único arquivo matricial. Para realizar esse agrupamento, usamos a ferramenta</w:t>
      </w:r>
      <w:r>
        <w:t xml:space="preserve"> </w:t>
      </w:r>
      <w:r>
        <w:rPr>
          <w:rStyle w:val="VerbatimChar"/>
        </w:rPr>
        <w:t xml:space="preserve">Cell Statistics</w:t>
      </w:r>
      <w:r>
        <w:t xml:space="preserve">, informando, no campo</w:t>
      </w:r>
      <w:r>
        <w:t xml:space="preserve"> </w:t>
      </w:r>
      <w:r>
        <w:rPr>
          <w:rStyle w:val="VerbatimChar"/>
        </w:rPr>
        <w:t xml:space="preserve">overlay satatistic</w:t>
      </w:r>
      <w:r>
        <w:t xml:space="preserve">, que o resultado do agrupamento deve considerar o valor máximo do pixel (</w:t>
      </w:r>
      <w:hyperlink w:anchor="fig-3">
        <w:r>
          <w:rPr>
            <w:rStyle w:val="Hyperlink"/>
          </w:rPr>
          <w:t xml:space="preserve">Figura 6.2</w:t>
        </w:r>
      </w:hyperlink>
      <w:r>
        <w:t xml:space="preserve">). Essa indicação é importante para que, na sobreposição das várias camadas de infraestrutura, prevaleça sempre o valor de pixel com resistência mais al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0" w:name="fig-3"/>
          <w:p>
            <w:pPr>
              <w:jc w:val="center"/>
            </w:pPr>
            <w:r>
              <w:drawing>
                <wp:inline>
                  <wp:extent cx="1444800" cy="9936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figs/fig3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4800" cy="99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2: Uso da ferramenta</w:t>
            </w:r>
            <w:r>
              <w:t xml:space="preserve"> </w:t>
            </w:r>
            <w:r>
              <w:t xml:space="preserve">“</w:t>
            </w:r>
            <w:r>
              <w:rPr>
                <w:rStyle w:val="VerbatimChar"/>
              </w:rPr>
              <w:t xml:space="preserve">Cell Statistics</w:t>
            </w:r>
            <w:r>
              <w:t xml:space="preserve">”</w:t>
            </w:r>
            <w:r>
              <w:t xml:space="preserve">, no ArcGis 10.5, para agrupar as bases de infraestrutura em uma única superfície, onde prevalecem os valores máximos de resistência atribuídos a cada classe.</w:t>
            </w:r>
          </w:p>
          <w:bookmarkEnd w:id="100"/>
        </w:tc>
      </w:tr>
    </w:tbl>
    <w:p>
      <w:pPr>
        <w:pStyle w:val="BodyText"/>
      </w:pPr>
      <w:r>
        <w:t xml:space="preserve">Por fim, a essa camada com os valores de resistência para classes de infraestrutura de transporte e de energia, combinamos o resultado à camada anterior (descrita no Passo 2). Usando novamente a ferramenta</w:t>
      </w:r>
      <w:r>
        <w:t xml:space="preserve"> </w:t>
      </w:r>
      <w:r>
        <w:rPr>
          <w:rStyle w:val="VerbatimChar"/>
        </w:rPr>
        <w:t xml:space="preserve">Cell Statistics</w:t>
      </w:r>
      <w:r>
        <w:t xml:space="preserve"> </w:t>
      </w:r>
      <w:r>
        <w:t xml:space="preserve">conjugamos as bases matriciais de infraestrutura de transporte e de energia indicadas acima com a camada de uso e cobertura do solo combinada com as classes de corpos d’água (descrita no Passo 2). Da mesma forma como conduzido anteriormente, no agrupamento das camadas de infraestrutura de transporte e de energia, durante a sobreposição, prevaleceu sempre o maior valor de resistência: no campo</w:t>
      </w:r>
      <w:r>
        <w:t xml:space="preserve"> </w:t>
      </w:r>
      <w:r>
        <w:rPr>
          <w:rStyle w:val="VerbatimChar"/>
        </w:rPr>
        <w:t xml:space="preserve">overlay satatistic</w:t>
      </w:r>
      <w:r>
        <w:t xml:space="preserve"> </w:t>
      </w:r>
      <w:r>
        <w:t xml:space="preserve">o resultado do agrupamento deve considerar o valor máximo do pixel (</w:t>
      </w:r>
      <w:hyperlink w:anchor="fig-4">
        <w:r>
          <w:rPr>
            <w:rStyle w:val="Hyperlink"/>
          </w:rPr>
          <w:t xml:space="preserve">Figura 6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4"/>
          <w:p>
            <w:pPr>
              <w:jc w:val="center"/>
            </w:pPr>
            <w:r>
              <w:drawing>
                <wp:inline>
                  <wp:extent cx="1435200" cy="986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fig4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200" cy="986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3: Uso da ferramenta</w:t>
            </w:r>
            <w:r>
              <w:t xml:space="preserve"> </w:t>
            </w:r>
            <w:r>
              <w:t xml:space="preserve">“</w:t>
            </w:r>
            <w:r>
              <w:t xml:space="preserve">Cel Statistics</w:t>
            </w:r>
            <w:r>
              <w:t xml:space="preserve">”</w:t>
            </w:r>
            <w:r>
              <w:t xml:space="preserve">, no ArcGis 10.5, para agrupar a camada de infraestrutura de transporte e de energia com a camada de uso e cobertura em uma única superfície, onde prevalecem os valores máximos de resistência atribuídos a cada classe.</w:t>
            </w:r>
          </w:p>
          <w:bookmarkEnd w:id="104"/>
        </w:tc>
      </w:tr>
    </w:tbl>
    <w:p>
      <w:pPr>
        <w:pStyle w:val="BodyText"/>
      </w:pPr>
      <w:r>
        <w:t xml:space="preserve">Feita esta operação, obtivemos uma nova superfície matricial (</w:t>
      </w:r>
      <w:r>
        <w:rPr>
          <w:iCs/>
          <w:i/>
        </w:rPr>
        <w:t xml:space="preserve">raster</w:t>
      </w:r>
      <w:r>
        <w:t xml:space="preserve">), combinando todas as classes listadas aqui. O mapa consolidado dos valores de resistência para cada uso e cobertura do solo</w:t>
      </w:r>
      <w:r>
        <w:t xml:space="preserve"> </w:t>
      </w:r>
      <w:hyperlink w:anchor="fig-5">
        <w:r>
          <w:rPr>
            <w:rStyle w:val="Hyperlink"/>
          </w:rPr>
          <w:t xml:space="preserve">Figura 6.4</w:t>
        </w:r>
      </w:hyperlink>
      <w:r>
        <w:t xml:space="preserve">, combinando as classes de largura dos corpos d’água e as classes de infraestrutura de transporte e de energia, totalizou 39 classes</w:t>
      </w:r>
      <w:r>
        <w:t xml:space="preserve"> </w:t>
      </w:r>
      <w:hyperlink w:anchor="tbl-4">
        <w:r>
          <w:rPr>
            <w:rStyle w:val="Hyperlink"/>
          </w:rPr>
          <w:t xml:space="preserve">Tabela 6.4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8" w:name="fig-5"/>
          <w:p>
            <w:pPr>
              <w:jc w:val="center"/>
            </w:pPr>
            <w:r>
              <w:drawing>
                <wp:inline>
                  <wp:extent cx="5334000" cy="53082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figs/fig6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4: Superfície de resistência gerada a partir do mapa com 39 classes de uso e cobertura do solo, resultado da combinação das superfícies de uso e cobertura do solo do MapBiomas e de infraestrutura. Nesta superfície a resistência das águas abertas (rios, lagos e oceanos) não foi diferenciada em função da largura dos corpos d’água.</w:t>
            </w:r>
          </w:p>
          <w:bookmarkEnd w:id="108"/>
        </w:tc>
      </w:tr>
    </w:tbl>
    <w:p>
      <w:pPr>
        <w:pStyle w:val="BodyText"/>
      </w:pPr>
      <w:r>
        <w:t xml:space="preserve"> </w:t>
      </w:r>
    </w:p>
    <w:bookmarkStart w:id="109" w:name="tbl-4"/>
    <w:p>
      <w:pPr>
        <w:pStyle w:val="TableCaption"/>
      </w:pPr>
      <w:r>
        <w:t xml:space="preserve">Tabela 6.4: Valores de resistência, por bioma, para as 39 classes de uso e cobertura do solo, resultado da combinação das superfícies de uso e cobertura do solo do MapBiomas (N: 1 - 28), as classes de tamanho dos rios (N: 29 - 32) e da camada de infraestrutura de transporte e de energia (N: 33 - 39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4: Valores de resistência, por bioma, para as 39 classes de uso e cobertura do solo, resultado da combinação das superfícies de uso e cobertura do solo do MapBiomas (N: 1 - 28), as classes de tamanho dos rios (N: 29 - 32) e da camada de infraestrutura de transporte e de energia (N: 33 - 39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floramento rocho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god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qua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s alagadas (Campos e Pântan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f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 de açúc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alag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campestre (camp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de sav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flore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saico de u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áreas não vege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pere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temporá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formações não flores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tag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ia, duna e a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na (Apic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lvicultura (floresta plantad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arbó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herbác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té 25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250 a 1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1000 a 4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cima de 4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eroger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rais geradoras de energia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rrov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has de transmissão (tradicionais e anexas ao sistema eólic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melétr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109"/>
    <w:bookmarkEnd w:id="110"/>
    <w:bookmarkEnd w:id="111"/>
    <w:bookmarkStart w:id="129" w:name="aplicação-de-filtros-e-camada-final"/>
    <w:p>
      <w:pPr>
        <w:pStyle w:val="Heading1"/>
      </w:pPr>
      <w:r>
        <w:t xml:space="preserve">7. Aplicação de filtros e camada final</w:t>
      </w:r>
    </w:p>
    <w:p>
      <w:pPr>
        <w:pStyle w:val="FirstParagraph"/>
      </w:pPr>
      <w:r>
        <w:t xml:space="preserve">A aplicação de máscaras e filtros para gerar o resultado de conectividade local corresponde à</w:t>
      </w:r>
      <w:r>
        <w:t xml:space="preserve"> </w:t>
      </w:r>
      <w:r>
        <w:rPr>
          <w:bCs/>
          <w:b/>
        </w:rPr>
        <w:t xml:space="preserve">Etapa 5</w:t>
      </w:r>
      <w:r>
        <w:t xml:space="preserve"> </w:t>
      </w:r>
      <w:r>
        <w:t xml:space="preserve">da análise (</w:t>
      </w:r>
      <w:hyperlink w:anchor="fig-fluxo5">
        <w:r>
          <w:rPr>
            <w:rStyle w:val="Hyperlink"/>
          </w:rPr>
          <w:t xml:space="preserve">Figura 7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5" w:name="fig-fluxo5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5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1: Fluxograma com a indicação da Etapa 5 da análise de conectividade local: aplicação de filtros e camada final.</w:t>
            </w:r>
          </w:p>
          <w:bookmarkEnd w:id="115"/>
        </w:tc>
      </w:tr>
    </w:tbl>
    <w:bookmarkStart w:id="119" w:name="passo-1-2"/>
    <w:p>
      <w:pPr>
        <w:pStyle w:val="Heading3"/>
      </w:pPr>
      <w:r>
        <w:t xml:space="preserve">7.0.1 Passo 1</w:t>
      </w:r>
    </w:p>
    <w:p>
      <w:pPr>
        <w:pStyle w:val="FirstParagraph"/>
      </w:pPr>
      <w:r>
        <w:t xml:space="preserve">Usando a ferramenta</w:t>
      </w:r>
      <w:r>
        <w:t xml:space="preserve"> </w:t>
      </w:r>
      <w:r>
        <w:t xml:space="preserve">“</w:t>
      </w:r>
      <w:r>
        <w:t xml:space="preserve">Reclassify</w:t>
      </w:r>
      <w:r>
        <w:t xml:space="preserve">”</w:t>
      </w:r>
      <w:r>
        <w:t xml:space="preserve"> </w:t>
      </w:r>
      <w:r>
        <w:t xml:space="preserve">do Spatial Analyst (</w:t>
      </w:r>
      <w:r>
        <w:t xml:space="preserve"> </w:t>
      </w:r>
      <w:r>
        <w:rPr>
          <w:bCs/>
          <w:b/>
        </w:rPr>
        <w:t xml:space="preserve">?@fig-6</w:t>
      </w:r>
      <w:r>
        <w:t xml:space="preserve">) construímos máscaras a partir da superfície de resistência, gerando duas superfícies:</w:t>
      </w:r>
      <w:r>
        <w:t xml:space="preserve"> </w:t>
      </w:r>
      <w:bookmarkStart w:id="116" w:name="fig6"/>
      <w:bookmarkEnd w:id="116"/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a</w:t>
      </w:r>
      <w:r>
        <w:t xml:space="preserve">. Superfície de águas abertas, na qual as classes de largura dos rios receberam o valor de 1 e as demais classes foram consideradas como</w:t>
      </w:r>
      <w:r>
        <w:t xml:space="preserve"> </w:t>
      </w:r>
      <w:r>
        <w:t xml:space="preserve">“</w:t>
      </w:r>
      <w:r>
        <w:t xml:space="preserve">NoData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?@fig-7</w:t>
      </w:r>
      <w:r>
        <w:t xml:space="preserve">);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b</w:t>
      </w:r>
      <w:r>
        <w:t xml:space="preserve">. Superfície terrestre, na qual as classes de água foram reclassificadas para</w:t>
      </w:r>
      <w:r>
        <w:t xml:space="preserve"> </w:t>
      </w:r>
      <w:r>
        <w:t xml:space="preserve">“</w:t>
      </w:r>
      <w:r>
        <w:t xml:space="preserve">NoData</w:t>
      </w:r>
      <w:r>
        <w:t xml:space="preserve">”</w:t>
      </w:r>
      <w:r>
        <w:t xml:space="preserve"> </w:t>
      </w:r>
      <w:r>
        <w:t xml:space="preserve">e as demais receberam o valor igual a 1 (</w:t>
      </w:r>
      <w:r>
        <w:rPr>
          <w:bCs/>
          <w:b/>
        </w:rPr>
        <w:t xml:space="preserve">?@fig-7</w:t>
      </w:r>
      <w:r>
        <w:t xml:space="preserve">).</w:t>
      </w:r>
    </w:p>
    <w:p>
      <w:pPr>
        <w:pStyle w:val="FirstParagraph"/>
      </w:pPr>
      <w:bookmarkStart w:id="117" w:name="fig-7"/>
      <w:bookmarkEnd w:id="117"/>
      <w:r>
        <w:t xml:space="preserve"> </w:t>
      </w:r>
    </w:p>
    <w:p>
      <w:pPr>
        <w:pStyle w:val="BodyText"/>
      </w:pPr>
      <w:r>
        <w:t xml:space="preserve">Usando a ferramenta Focal Statistics, aplicamos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à superfície de resistência gerada para todo o Brasil (</w:t>
      </w:r>
      <w:r>
        <w:t xml:space="preserve"> </w:t>
      </w:r>
      <w:r>
        <w:rPr>
          <w:bCs/>
          <w:b/>
        </w:rPr>
        <w:t xml:space="preserve">?@fig-8</w:t>
      </w:r>
      <w:r>
        <w:t xml:space="preserve">). Esta análise considerou uma função de decaimento linear em uma janela móvel definida por um raio de 23 pixels (~2.070 m).</w:t>
      </w:r>
    </w:p>
    <w:p>
      <w:pPr>
        <w:pStyle w:val="BodyText"/>
      </w:pPr>
      <w:bookmarkStart w:id="118" w:name="fig8"/>
      <w:bookmarkEnd w:id="118"/>
    </w:p>
    <w:bookmarkEnd w:id="119"/>
    <w:bookmarkStart w:id="121" w:name="passo-2-2"/>
    <w:p>
      <w:pPr>
        <w:pStyle w:val="Heading3"/>
      </w:pPr>
      <w:r>
        <w:t xml:space="preserve">7.0.2 Passo 2</w:t>
      </w:r>
    </w:p>
    <w:p>
      <w:pPr>
        <w:pStyle w:val="FirstParagraph"/>
      </w:pPr>
      <w:r>
        <w:t xml:space="preserve">Multiplicamos essa superfície gerada para todo Brasil com a superfície de águas abertas (subitem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do Passo 1) geradas no passo anterior. Essa multiplicação foi realizada com o uso da ferramenta</w:t>
      </w:r>
      <w:r>
        <w:t xml:space="preserve"> </w:t>
      </w:r>
      <w:r>
        <w:t xml:space="preserve">“</w:t>
      </w:r>
      <w:r>
        <w:t xml:space="preserve">Raster Calculator</w:t>
      </w:r>
      <w:r>
        <w:t xml:space="preserve">”</w:t>
      </w:r>
      <w:r>
        <w:t xml:space="preserve"> </w:t>
      </w:r>
      <w:r>
        <w:t xml:space="preserve">(</w:t>
      </w:r>
      <w:r>
        <w:t xml:space="preserve"> </w:t>
      </w:r>
      <w:r>
        <w:rPr>
          <w:bCs/>
          <w:b/>
        </w:rPr>
        <w:t xml:space="preserve">?@fig-9</w:t>
      </w:r>
      <w:r>
        <w:t xml:space="preserve">), nos fornecendo os valores de conectividade local apenas para os corpos d’água.</w:t>
      </w:r>
    </w:p>
    <w:p>
      <w:pPr>
        <w:pStyle w:val="BodyText"/>
      </w:pPr>
      <w:bookmarkStart w:id="120" w:name="fig-9"/>
      <w:bookmarkEnd w:id="120"/>
    </w:p>
    <w:bookmarkEnd w:id="121"/>
    <w:bookmarkStart w:id="122" w:name="passo-3-2"/>
    <w:p>
      <w:pPr>
        <w:pStyle w:val="Heading3"/>
      </w:pPr>
      <w:r>
        <w:t xml:space="preserve">7.0.3 Passo 3</w:t>
      </w:r>
    </w:p>
    <w:p>
      <w:pPr>
        <w:pStyle w:val="FirstParagraph"/>
      </w:pPr>
      <w:r>
        <w:t xml:space="preserve">De modo similar, multiplicamos a superfície terrestre (subitem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do Passo 1), gerada no passo inicial, pela superfície de resistência original. Esta operação foi realizada com o auxílio da ferramenta</w:t>
      </w:r>
      <w:r>
        <w:t xml:space="preserve"> </w:t>
      </w:r>
      <w:r>
        <w:t xml:space="preserve">“</w:t>
      </w:r>
      <w:r>
        <w:t xml:space="preserve">Raster Calculator</w:t>
      </w:r>
      <w:r>
        <w:t xml:space="preserve">”</w:t>
      </w:r>
      <w:r>
        <w:t xml:space="preserve"> </w:t>
      </w:r>
      <w:r>
        <w:t xml:space="preserve">(</w:t>
      </w:r>
      <w:r>
        <w:t xml:space="preserve"> </w:t>
      </w:r>
      <w:r>
        <w:rPr>
          <w:bCs/>
          <w:b/>
        </w:rPr>
        <w:t xml:space="preserve">?@fig-9</w:t>
      </w:r>
      <w:r>
        <w:t xml:space="preserve">) e nos forneceu um arquivo de resistência apenas para as áreas terrestres.</w:t>
      </w:r>
    </w:p>
    <w:p>
      <w:pPr>
        <w:pStyle w:val="BodyText"/>
      </w:pPr>
      <w:r>
        <w:t xml:space="preserve">Em seguida, aplicamos 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à superfície terrestre gerada no passo anterior. Essa análise foi realizada com o auxílio da ferramenta</w:t>
      </w:r>
      <w:r>
        <w:t xml:space="preserve"> </w:t>
      </w:r>
      <w:r>
        <w:t xml:space="preserve">“</w:t>
      </w:r>
      <w:r>
        <w:t xml:space="preserve">Focal Statistics</w:t>
      </w:r>
      <w:r>
        <w:t xml:space="preserve">”</w:t>
      </w:r>
      <w:r>
        <w:t xml:space="preserve"> </w:t>
      </w:r>
      <w:r>
        <w:t xml:space="preserve">e gerou uma camada de conectividade local onde as áreas terrestres não são influenciadas pelas águas abertas.</w:t>
      </w:r>
    </w:p>
    <w:bookmarkEnd w:id="122"/>
    <w:bookmarkStart w:id="128" w:name="passo-4-1"/>
    <w:p>
      <w:pPr>
        <w:pStyle w:val="Heading3"/>
      </w:pPr>
      <w:r>
        <w:t xml:space="preserve">7.0.4 Passo 4</w:t>
      </w:r>
    </w:p>
    <w:p>
      <w:pPr>
        <w:pStyle w:val="FirstParagraph"/>
      </w:pPr>
      <w:r>
        <w:t xml:space="preserve">Usando a ferramenta</w:t>
      </w:r>
      <w:r>
        <w:t xml:space="preserve"> </w:t>
      </w:r>
      <w:r>
        <w:t xml:space="preserve">“</w:t>
      </w:r>
      <w:r>
        <w:t xml:space="preserve">Mosaic to new Raster</w:t>
      </w:r>
      <w:r>
        <w:t xml:space="preserve">”</w:t>
      </w:r>
      <w:r>
        <w:t xml:space="preserve"> </w:t>
      </w:r>
      <w:r>
        <w:t xml:space="preserve">(</w:t>
      </w:r>
      <w:r>
        <w:t xml:space="preserve"> </w:t>
      </w:r>
      <w:r>
        <w:rPr>
          <w:bCs/>
          <w:b/>
        </w:rPr>
        <w:t xml:space="preserve">?@fig-10</w:t>
      </w:r>
      <w:r>
        <w:t xml:space="preserve">), realizamos a mosaicagem das superfícies geradas nos passos anteriores. E, por fim, para calcularmos os valores finais de conectividade local multiplicamos os valores de resistência por -1 por considerarmos que a conectividade é o inverso dos valores de resistência suavizados pel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(</w:t>
      </w:r>
      <w:r>
        <w:t xml:space="preserve"> </w:t>
      </w:r>
      <w:hyperlink w:anchor="fig-11">
        <w:r>
          <w:rPr>
            <w:rStyle w:val="Hyperlink"/>
          </w:rPr>
          <w:t xml:space="preserve">Figura 7.2</w:t>
        </w:r>
      </w:hyperlink>
      <w:r>
        <w:t xml:space="preserve"> </w:t>
      </w:r>
      <w:r>
        <w:t xml:space="preserve">).</w:t>
      </w:r>
    </w:p>
    <w:p>
      <w:pPr>
        <w:pStyle w:val="BodyText"/>
      </w:pPr>
      <w:bookmarkStart w:id="123" w:name="fig-10"/>
      <w:bookmarkEnd w:id="123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7" w:name="fig-11"/>
          <w:p>
            <w:pPr>
              <w:jc w:val="center"/>
            </w:pPr>
            <w:r>
              <w:drawing>
                <wp:inline>
                  <wp:extent cx="5334000" cy="5251157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figs/fig7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51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2: Conectividade local, definida como o inverso da resistência à movimentação de organismos das diferentes classes de uso e coberturas do solo.</w:t>
            </w:r>
          </w:p>
          <w:bookmarkEnd w:id="127"/>
        </w:tc>
      </w:tr>
    </w:tbl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112" Target="media/rId112.png" /><Relationship Type="http://schemas.openxmlformats.org/officeDocument/2006/relationships/image" Id="rId20" Target="media/rId20.png" /><Relationship Type="http://schemas.openxmlformats.org/officeDocument/2006/relationships/image" Id="rId83" Target="media/rId8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24" Target="media/rId124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73" Target="media/rId73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hyperlink" Id="rId29" Target="https://gisepeprd2.epe.gov.br/WebMapEPE/" TargetMode="External" /><Relationship Type="http://schemas.openxmlformats.org/officeDocument/2006/relationships/hyperlink" Id="rId25" Target="https://storage.googleapis.com/mapbiomas-public/initiatives/brasil/collection_8/lclu/coverage/brasil_coverage_2022.tif" TargetMode="External" /><Relationship Type="http://schemas.openxmlformats.org/officeDocument/2006/relationships/hyperlink" Id="rId28" Target="https://www.ibge.gov.br/geociencias/cartas-e-mapas/bases-cartograficas-continuas/15759-brasil.html?=&amp;t=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sepeprd2.epe.gov.br/WebMapEPE/" TargetMode="External" /><Relationship Type="http://schemas.openxmlformats.org/officeDocument/2006/relationships/hyperlink" Id="rId25" Target="https://storage.googleapis.com/mapbiomas-public/initiatives/brasil/collection_8/lclu/coverage/brasil_coverage_2022.tif" TargetMode="External" /><Relationship Type="http://schemas.openxmlformats.org/officeDocument/2006/relationships/hyperlink" Id="rId28" Target="https://www.ibge.gov.br/geociencias/cartas-e-mapas/bases-cartograficas-continuas/15759-brasil.html?=&amp;t=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4-03-07T13:05:44Z</dcterms:created>
  <dcterms:modified xsi:type="dcterms:W3CDTF">2024-03-07T13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itation_sty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Índice</vt:lpwstr>
  </property>
</Properties>
</file>